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ee273453bea411a97f6a88c5dd9f2d7d12c5320"/>
    <w:p>
      <w:pPr>
        <w:pStyle w:val="Heading1"/>
      </w:pPr>
      <w:r>
        <w:t xml:space="preserve">Cover Letter for a Psychiatrist Position in Brazil Rio de Janeiro</w:t>
      </w:r>
    </w:p>
    <w:p>
      <w:pPr>
        <w:pStyle w:val="FirstParagraph"/>
      </w:pPr>
      <w:r>
        <w:t xml:space="preserve">Dear [Hiring Manager's Name],</w:t>
      </w:r>
    </w:p>
    <w:p>
      <w:pPr>
        <w:pStyle w:val="BodyText"/>
      </w:pPr>
      <w:r>
        <w:t xml:space="preserve">It is with great enthusiasm that I submit my application for the Psychiatrist position at [Organization Name] in Brazil Rio de Janeiro. As a dedicated and experienced mental health professional, I am eager to contribute my expertise, cultural sensitivity, and passion for holistic care to an institution that values innovation and community well-being. This opportunity aligns perfectly with my career goals, as I have long been inspired by the unique challenges and opportunities presented by mental health care in Brazil’s vibrant cultural landscape.</w:t>
      </w:r>
    </w:p>
    <w:bookmarkStart w:id="20" w:name="professional-background-and-expertise"/>
    <w:p>
      <w:pPr>
        <w:pStyle w:val="Heading2"/>
      </w:pPr>
      <w:r>
        <w:t xml:space="preserve">Professional Background and Expertise</w:t>
      </w:r>
    </w:p>
    <w:p>
      <w:pPr>
        <w:pStyle w:val="FirstParagraph"/>
      </w:pPr>
      <w:r>
        <w:t xml:space="preserve">With over [X years] of experience in psychiatry, I have developed a deep understanding of the complexities of mental health disorders, therapeutic interventions, and the importance of patient-centered care. My training includes a medical degree from [Medical School Name], followed by a residency in Psychiatry at [Residency Institution], where I honed my skills in diagnosing and treating a wide range of psychiatric conditions, including mood disorders, anxiety, trauma-related illnesses, and psychotic disorders. Additionally, I have completed specialized training in psychotherapy modalities such as cognitive-behavioral therapy (CBT), psychodynamic therapy, and group therapy techniques.</w:t>
      </w:r>
    </w:p>
    <w:p>
      <w:pPr>
        <w:pStyle w:val="BodyText"/>
      </w:pPr>
      <w:r>
        <w:t xml:space="preserve">Throughout my career as a Psychiatrist in Brazil Rio de Janeiro, I have worked in both public and private sectors, gaining insight into the diverse needs of patients across different socioeconomic backgrounds. In my current role at [Current Institution], I have led multidisciplinary teams to develop individualized treatment plans that integrate pharmacological and psychosocial approaches. This experience has reinforced my belief that effective mental health care requires a balance between clinical expertise and compassionate, culturally informed care.</w:t>
      </w:r>
    </w:p>
    <w:bookmarkEnd w:id="20"/>
    <w:bookmarkStart w:id="21" w:name="understanding-of-the-local-context"/>
    <w:p>
      <w:pPr>
        <w:pStyle w:val="Heading2"/>
      </w:pPr>
      <w:r>
        <w:t xml:space="preserve">Understanding of the Local Context</w:t>
      </w:r>
    </w:p>
    <w:p>
      <w:pPr>
        <w:pStyle w:val="FirstParagraph"/>
      </w:pPr>
      <w:r>
        <w:t xml:space="preserve">Brazil Rio de Janeiro is a city of immense cultural richness, yet it also faces significant challenges in mental health access and stigma. As a Psychiatrist with a deep commitment to addressing these issues, I have actively participated in community outreach programs aimed at raising awareness about mental health and reducing the barriers to care. For example, I collaborated with local NGOs to organize free workshops on stress management and early intervention for youth, which highlighted the critical need for accessible, culturally relevant mental health services.</w:t>
      </w:r>
    </w:p>
    <w:p>
      <w:pPr>
        <w:pStyle w:val="BodyText"/>
      </w:pPr>
      <w:r>
        <w:t xml:space="preserve">The unique dynamics of Rio de Janeiro—its diverse population, socioeconomic disparities, and urban challenges—require a Psychiatrist who can navigate both clinical and social complexities. My work in this region has taught me to approach each patient with empathy and adaptability, recognizing that their mental health is often intertwined with their environment, cultural values, and lived experiences. I am particularly passionate about addressing the mental health needs of marginalized communities, including those affected by violence, poverty, or systemic inequality.</w:t>
      </w:r>
    </w:p>
    <w:bookmarkEnd w:id="21"/>
    <w:bookmarkStart w:id="22" w:name="Xcdcfc47402b79e27968e8ecc3870c4196245d27"/>
    <w:p>
      <w:pPr>
        <w:pStyle w:val="Heading2"/>
      </w:pPr>
      <w:r>
        <w:t xml:space="preserve">Alignment with [Organization Name]’s Mission</w:t>
      </w:r>
    </w:p>
    <w:p>
      <w:pPr>
        <w:pStyle w:val="FirstParagraph"/>
      </w:pPr>
      <w:r>
        <w:t xml:space="preserve">I am drawn to [Organization Name] because of its reputation for excellence in psychiatry and its commitment to advancing mental health care in Brazil Rio de Janeiro. Your focus on integrating cutting-edge research with compassionate care resonates deeply with my own philosophy as a Psychiatrist. I am especially impressed by your initiatives to expand access to mental health services in underserved areas, which aligns with my goal of making a meaningful impact through both clinical practice and advocacy.</w:t>
      </w:r>
    </w:p>
    <w:p>
      <w:pPr>
        <w:pStyle w:val="BodyText"/>
      </w:pPr>
      <w:r>
        <w:t xml:space="preserve">As a Psychiatrist, I have consistently prioritized patient autonomy, ethical decision-making, and continuous professional development. I am confident that my skills in [specific areas such as psychiatric evaluations, crisis intervention, or telemedicine] would allow me to contribute effectively to your team. Furthermore, my ability to communicate in Portuguese and English enables me to serve a diverse patient population and collaborate with international colleagues, which is particularly valuable in a globalized healthcare environment.</w:t>
      </w:r>
    </w:p>
    <w:bookmarkEnd w:id="22"/>
    <w:bookmarkStart w:id="23" w:name="personal-commitment-and-vision"/>
    <w:p>
      <w:pPr>
        <w:pStyle w:val="Heading2"/>
      </w:pPr>
      <w:r>
        <w:t xml:space="preserve">Personal Commitment and Vision</w:t>
      </w:r>
    </w:p>
    <w:p>
      <w:pPr>
        <w:pStyle w:val="FirstParagraph"/>
      </w:pPr>
      <w:r>
        <w:t xml:space="preserve">Beyond my clinical qualifications, I bring a personal commitment to fostering mental health equity. Growing up in [Your City/Region], I witnessed firsthand the transformative power of psychiatric care in improving quality of life. This experience motivated me to pursue a career where I could advocate for individuals and communities struggling with mental illness. In Brazil Rio de Janeiro, where cultural stigmas around mental health persist, I believe it is essential to bridge the gap between scientific knowledge and patient trust.</w:t>
      </w:r>
    </w:p>
    <w:p>
      <w:pPr>
        <w:pStyle w:val="BodyText"/>
      </w:pPr>
      <w:r>
        <w:t xml:space="preserve">My vision as a Psychiatrist is to create a safe, inclusive space where patients feel empowered to seek help without fear of judgment. I strive to build long-term relationships with my patients, guided by the principles of empathy, respect, and collaboration. Whether through individual therapy sessions, group programs, or community education initiatives, I aim to address mental health as a holistic and lifelong journey.</w:t>
      </w:r>
    </w:p>
    <w:bookmarkEnd w:id="23"/>
    <w:bookmarkStart w:id="24" w:name="conclusion"/>
    <w:p>
      <w:pPr>
        <w:pStyle w:val="Heading2"/>
      </w:pPr>
      <w:r>
        <w:t xml:space="preserve">Conclusion</w:t>
      </w:r>
    </w:p>
    <w:p>
      <w:pPr>
        <w:pStyle w:val="FirstParagraph"/>
      </w:pPr>
      <w:r>
        <w:t xml:space="preserve">In closing, I am eager to bring my expertise as a Psychiatrist in Brazil Rio de Janeiro to [Organization Name], where I can contribute to your mission of providing transformative care. I am confident that my skills, cultural awareness, and dedication to mental health advocacy would make me a valuable asset to your team. Thank you for considering my application. I would be honored to discuss how my background and vision align with the needs of your organiz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in Brazil Rio de Janeiro</dc:title>
  <dc:creator/>
  <dc:language>en</dc:language>
  <cp:keywords/>
  <dcterms:created xsi:type="dcterms:W3CDTF">2025-12-10T14:05:04Z</dcterms:created>
  <dcterms:modified xsi:type="dcterms:W3CDTF">2025-12-10T14:05:04Z</dcterms:modified>
</cp:coreProperties>
</file>

<file path=docProps/custom.xml><?xml version="1.0" encoding="utf-8"?>
<Properties xmlns="http://schemas.openxmlformats.org/officeDocument/2006/custom-properties" xmlns:vt="http://schemas.openxmlformats.org/officeDocument/2006/docPropsVTypes"/>
</file>